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2F6F0" w14:textId="77777777" w:rsidR="007662D1" w:rsidRDefault="007662D1" w:rsidP="0003323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6A820DD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01A9A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D6771B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A44849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75ED9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278D60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674A1C" w14:textId="77777777" w:rsidR="0003323A" w:rsidRDefault="0003323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5A9F13" w14:textId="77777777" w:rsidR="00C320FA" w:rsidRPr="00E33031" w:rsidRDefault="00C320FA" w:rsidP="00C320FA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33031"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14:paraId="0A95485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04DA12" w14:textId="2EC108B6" w:rsidR="009932C4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8289D">
        <w:rPr>
          <w:rFonts w:ascii="Times New Roman" w:hAnsi="Times New Roman" w:cs="Times New Roman"/>
          <w:sz w:val="24"/>
          <w:szCs w:val="24"/>
        </w:rPr>
        <w:t>September 17</w:t>
      </w:r>
      <w:r w:rsidR="00E55201">
        <w:rPr>
          <w:rFonts w:ascii="Times New Roman" w:hAnsi="Times New Roman" w:cs="Times New Roman"/>
          <w:sz w:val="24"/>
          <w:szCs w:val="24"/>
        </w:rPr>
        <w:t>, 2020</w:t>
      </w:r>
    </w:p>
    <w:p w14:paraId="012E9B51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091D6F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14:paraId="1CBB0F35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32837" w14:textId="495FBC32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55201">
        <w:rPr>
          <w:rFonts w:ascii="Times New Roman" w:hAnsi="Times New Roman" w:cs="Times New Roman"/>
          <w:sz w:val="24"/>
          <w:szCs w:val="24"/>
        </w:rPr>
        <w:t>Shelley Johnson</w:t>
      </w:r>
      <w:r>
        <w:rPr>
          <w:rFonts w:ascii="Times New Roman" w:hAnsi="Times New Roman" w:cs="Times New Roman"/>
          <w:sz w:val="24"/>
          <w:szCs w:val="24"/>
        </w:rPr>
        <w:t>, Chairman</w:t>
      </w:r>
    </w:p>
    <w:p w14:paraId="5E6A9627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0F3DA5" w14:textId="3B45F2AB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33031"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88289D" w:rsidRPr="0088289D">
        <w:rPr>
          <w:rFonts w:ascii="Times New Roman" w:hAnsi="Times New Roman" w:cs="Times New Roman"/>
          <w:b/>
          <w:bCs/>
          <w:sz w:val="24"/>
          <w:szCs w:val="24"/>
        </w:rPr>
        <w:t>Cancel</w:t>
      </w:r>
      <w:r w:rsidR="002862DC">
        <w:rPr>
          <w:rFonts w:ascii="Times New Roman" w:hAnsi="Times New Roman" w:cs="Times New Roman"/>
          <w:sz w:val="24"/>
          <w:szCs w:val="24"/>
        </w:rPr>
        <w:t xml:space="preserve"> </w:t>
      </w:r>
      <w:r w:rsidR="0088289D" w:rsidRPr="0088289D">
        <w:rPr>
          <w:rFonts w:ascii="Times New Roman" w:hAnsi="Times New Roman" w:cs="Times New Roman"/>
          <w:b/>
          <w:bCs/>
          <w:sz w:val="24"/>
          <w:szCs w:val="24"/>
        </w:rPr>
        <w:t>September 24, 2020</w:t>
      </w:r>
      <w:r w:rsidR="0088289D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8289D" w:rsidRPr="0088289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B5F45" w:rsidRPr="002862DC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2862DC">
        <w:rPr>
          <w:rFonts w:ascii="Times New Roman" w:hAnsi="Times New Roman" w:cs="Times New Roman"/>
          <w:b/>
          <w:bCs/>
          <w:sz w:val="24"/>
          <w:szCs w:val="24"/>
        </w:rPr>
        <w:t>istrict Meeting</w:t>
      </w:r>
    </w:p>
    <w:p w14:paraId="75BCB6DC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C0008B" w14:textId="607EF952" w:rsidR="00C320FA" w:rsidRPr="002862DC" w:rsidRDefault="0088289D" w:rsidP="00C320FA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urricane Laura's devastation, we will not be holding the 3</w:t>
      </w:r>
      <w:r w:rsidRPr="0088289D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quarter meeting of the Creole Nature Trail.  </w:t>
      </w:r>
      <w:proofErr w:type="gramStart"/>
      <w:r>
        <w:rPr>
          <w:rFonts w:ascii="Times New Roman" w:hAnsi="Times New Roman" w:cs="Times New Roman"/>
          <w:sz w:val="24"/>
          <w:szCs w:val="24"/>
        </w:rPr>
        <w:t>At this ti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it is far more critical for everybody to work on their homes and businesses.  </w:t>
      </w:r>
    </w:p>
    <w:p w14:paraId="57E1C09E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A74B5D" w14:textId="30D7AE9E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contact me if you have any questions.</w:t>
      </w:r>
    </w:p>
    <w:p w14:paraId="4F02D9B8" w14:textId="77777777" w:rsidR="00C320FA" w:rsidRDefault="00C320FA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8A9790" w14:textId="6EE55C2E" w:rsidR="002956B6" w:rsidRDefault="002956B6" w:rsidP="00C320F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81456" w14:textId="77777777" w:rsidR="00C320FA" w:rsidRDefault="00C320FA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30D5B3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82FF2E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8468A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B0439B" w14:textId="77777777" w:rsid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1E8931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820E9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7799DE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56A4A8" w14:textId="77777777" w:rsidR="005C750C" w:rsidRDefault="005C750C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731539" w14:textId="77777777" w:rsidR="00996CB2" w:rsidRPr="00996CB2" w:rsidRDefault="00996CB2" w:rsidP="0003323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996CB2" w:rsidRPr="00996CB2" w:rsidSect="0076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M2sjQ3sDA2MjdS0lEKTi0uzszPAymwrAUArGzi7ywAAAA="/>
  </w:docVars>
  <w:rsids>
    <w:rsidRoot w:val="0003323A"/>
    <w:rsid w:val="000136EA"/>
    <w:rsid w:val="00026F57"/>
    <w:rsid w:val="0003323A"/>
    <w:rsid w:val="0004358E"/>
    <w:rsid w:val="0004407C"/>
    <w:rsid w:val="00070086"/>
    <w:rsid w:val="0008786D"/>
    <w:rsid w:val="000A0F00"/>
    <w:rsid w:val="000D452C"/>
    <w:rsid w:val="001510E3"/>
    <w:rsid w:val="001660F3"/>
    <w:rsid w:val="00171A8D"/>
    <w:rsid w:val="001805CE"/>
    <w:rsid w:val="001B3D50"/>
    <w:rsid w:val="001D1D31"/>
    <w:rsid w:val="001D5856"/>
    <w:rsid w:val="001E04E3"/>
    <w:rsid w:val="002104E1"/>
    <w:rsid w:val="00216340"/>
    <w:rsid w:val="00222035"/>
    <w:rsid w:val="002423CB"/>
    <w:rsid w:val="00253CE0"/>
    <w:rsid w:val="00266C91"/>
    <w:rsid w:val="002735F1"/>
    <w:rsid w:val="00282D62"/>
    <w:rsid w:val="0028336C"/>
    <w:rsid w:val="002862DC"/>
    <w:rsid w:val="002916C3"/>
    <w:rsid w:val="002956B6"/>
    <w:rsid w:val="002A2010"/>
    <w:rsid w:val="002A5045"/>
    <w:rsid w:val="002C02FA"/>
    <w:rsid w:val="00313FCF"/>
    <w:rsid w:val="00320022"/>
    <w:rsid w:val="00326779"/>
    <w:rsid w:val="00330F9A"/>
    <w:rsid w:val="0034470A"/>
    <w:rsid w:val="00377095"/>
    <w:rsid w:val="003863A0"/>
    <w:rsid w:val="003A56CF"/>
    <w:rsid w:val="003B0493"/>
    <w:rsid w:val="003D5EA8"/>
    <w:rsid w:val="003F59DA"/>
    <w:rsid w:val="004101B3"/>
    <w:rsid w:val="0041626C"/>
    <w:rsid w:val="004413BF"/>
    <w:rsid w:val="00443913"/>
    <w:rsid w:val="0046632F"/>
    <w:rsid w:val="0047625E"/>
    <w:rsid w:val="004863CE"/>
    <w:rsid w:val="004A6EBB"/>
    <w:rsid w:val="004C11BA"/>
    <w:rsid w:val="004C6C3C"/>
    <w:rsid w:val="004E4829"/>
    <w:rsid w:val="005367FC"/>
    <w:rsid w:val="005564F9"/>
    <w:rsid w:val="005734F9"/>
    <w:rsid w:val="00577DDF"/>
    <w:rsid w:val="005C750C"/>
    <w:rsid w:val="005D77F8"/>
    <w:rsid w:val="00646875"/>
    <w:rsid w:val="00666BC7"/>
    <w:rsid w:val="006838FE"/>
    <w:rsid w:val="00695F0D"/>
    <w:rsid w:val="006A35AE"/>
    <w:rsid w:val="006A5787"/>
    <w:rsid w:val="006A593D"/>
    <w:rsid w:val="006B5BCB"/>
    <w:rsid w:val="006B5F45"/>
    <w:rsid w:val="006C4828"/>
    <w:rsid w:val="006F6338"/>
    <w:rsid w:val="007071EE"/>
    <w:rsid w:val="00722B54"/>
    <w:rsid w:val="00726BE9"/>
    <w:rsid w:val="00737C98"/>
    <w:rsid w:val="00742571"/>
    <w:rsid w:val="00744C8E"/>
    <w:rsid w:val="007633AF"/>
    <w:rsid w:val="007662D1"/>
    <w:rsid w:val="007836C2"/>
    <w:rsid w:val="007A1E1C"/>
    <w:rsid w:val="007A53CA"/>
    <w:rsid w:val="007B15CB"/>
    <w:rsid w:val="007B2871"/>
    <w:rsid w:val="007C2AA2"/>
    <w:rsid w:val="007D05AE"/>
    <w:rsid w:val="0082258A"/>
    <w:rsid w:val="0088289D"/>
    <w:rsid w:val="008C3948"/>
    <w:rsid w:val="008C4C99"/>
    <w:rsid w:val="008D149D"/>
    <w:rsid w:val="008D2322"/>
    <w:rsid w:val="008F21E3"/>
    <w:rsid w:val="008F4669"/>
    <w:rsid w:val="00927F9E"/>
    <w:rsid w:val="00933F56"/>
    <w:rsid w:val="00934FD7"/>
    <w:rsid w:val="00936B43"/>
    <w:rsid w:val="00941BD9"/>
    <w:rsid w:val="00943872"/>
    <w:rsid w:val="009932C4"/>
    <w:rsid w:val="00996CB2"/>
    <w:rsid w:val="009B1EB2"/>
    <w:rsid w:val="009F07DA"/>
    <w:rsid w:val="009F229A"/>
    <w:rsid w:val="00A157B6"/>
    <w:rsid w:val="00A45275"/>
    <w:rsid w:val="00A553A8"/>
    <w:rsid w:val="00A61F9F"/>
    <w:rsid w:val="00A70338"/>
    <w:rsid w:val="00A83B43"/>
    <w:rsid w:val="00A875AF"/>
    <w:rsid w:val="00AA0673"/>
    <w:rsid w:val="00AA6C36"/>
    <w:rsid w:val="00AA728F"/>
    <w:rsid w:val="00AB7BBB"/>
    <w:rsid w:val="00AF215A"/>
    <w:rsid w:val="00B0685D"/>
    <w:rsid w:val="00B129D1"/>
    <w:rsid w:val="00B33E7C"/>
    <w:rsid w:val="00B4637C"/>
    <w:rsid w:val="00B565DA"/>
    <w:rsid w:val="00B65B6A"/>
    <w:rsid w:val="00B7038F"/>
    <w:rsid w:val="00B7709D"/>
    <w:rsid w:val="00B84EB6"/>
    <w:rsid w:val="00B86895"/>
    <w:rsid w:val="00B935AD"/>
    <w:rsid w:val="00BA3969"/>
    <w:rsid w:val="00BA614F"/>
    <w:rsid w:val="00BE41B9"/>
    <w:rsid w:val="00C27203"/>
    <w:rsid w:val="00C27212"/>
    <w:rsid w:val="00C320FA"/>
    <w:rsid w:val="00C40FBD"/>
    <w:rsid w:val="00C41D8D"/>
    <w:rsid w:val="00C66853"/>
    <w:rsid w:val="00C74936"/>
    <w:rsid w:val="00CA7247"/>
    <w:rsid w:val="00CC7A95"/>
    <w:rsid w:val="00CD1616"/>
    <w:rsid w:val="00D07ABD"/>
    <w:rsid w:val="00D12FDB"/>
    <w:rsid w:val="00D24764"/>
    <w:rsid w:val="00D348B1"/>
    <w:rsid w:val="00D674A2"/>
    <w:rsid w:val="00D919C9"/>
    <w:rsid w:val="00D92132"/>
    <w:rsid w:val="00D932E2"/>
    <w:rsid w:val="00D9508E"/>
    <w:rsid w:val="00DB3FFC"/>
    <w:rsid w:val="00DC0619"/>
    <w:rsid w:val="00DC3FEB"/>
    <w:rsid w:val="00DC54C4"/>
    <w:rsid w:val="00DD09A5"/>
    <w:rsid w:val="00DF00D7"/>
    <w:rsid w:val="00DF3547"/>
    <w:rsid w:val="00E06973"/>
    <w:rsid w:val="00E33031"/>
    <w:rsid w:val="00E55201"/>
    <w:rsid w:val="00E67C7D"/>
    <w:rsid w:val="00E75FDA"/>
    <w:rsid w:val="00EC3B36"/>
    <w:rsid w:val="00F07DB8"/>
    <w:rsid w:val="00FA50C5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CF41"/>
  <w15:docId w15:val="{750B3CE8-FB66-4C2C-BDB2-377158C2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4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4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438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3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79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8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Johnson</dc:creator>
  <cp:lastModifiedBy>Heather Savoie</cp:lastModifiedBy>
  <cp:revision>2</cp:revision>
  <cp:lastPrinted>2020-08-11T16:08:00Z</cp:lastPrinted>
  <dcterms:created xsi:type="dcterms:W3CDTF">2020-11-02T21:28:00Z</dcterms:created>
  <dcterms:modified xsi:type="dcterms:W3CDTF">2020-11-02T21:28:00Z</dcterms:modified>
</cp:coreProperties>
</file>